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100" w:rsidRDefault="001379A1" w:rsidP="006C5100">
      <w:pPr>
        <w:bidi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rtl/>
        </w:rPr>
        <w:drawing>
          <wp:anchor distT="0" distB="0" distL="114300" distR="114300" simplePos="0" relativeHeight="251658240" behindDoc="0" locked="0" layoutInCell="1" allowOverlap="1" wp14:anchorId="133FF3BA" wp14:editId="1775EE5B">
            <wp:simplePos x="0" y="0"/>
            <wp:positionH relativeFrom="margin">
              <wp:posOffset>4770120</wp:posOffset>
            </wp:positionH>
            <wp:positionV relativeFrom="margin">
              <wp:posOffset>-323850</wp:posOffset>
            </wp:positionV>
            <wp:extent cx="1350645" cy="986164"/>
            <wp:effectExtent l="0" t="0" r="1905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986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B Nazanin" w:hint="cs"/>
          <w:sz w:val="28"/>
          <w:szCs w:val="28"/>
          <w:rtl/>
          <w:lang w:bidi="fa-IR"/>
        </w:rPr>
        <w:t xml:space="preserve">                 </w:t>
      </w:r>
      <w:r w:rsidR="00D85D95">
        <w:rPr>
          <w:rFonts w:cs="B Nazanin" w:hint="cs"/>
          <w:sz w:val="28"/>
          <w:szCs w:val="28"/>
          <w:rtl/>
          <w:lang w:bidi="fa-IR"/>
        </w:rPr>
        <w:t xml:space="preserve">        </w:t>
      </w:r>
      <w:r w:rsidR="004A30D4">
        <w:rPr>
          <w:rFonts w:cs="B Nazanin" w:hint="cs"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sz w:val="28"/>
          <w:szCs w:val="28"/>
          <w:rtl/>
          <w:lang w:bidi="fa-IR"/>
        </w:rPr>
        <w:t xml:space="preserve">    </w:t>
      </w:r>
    </w:p>
    <w:p w:rsidR="008E7BF4" w:rsidRPr="008E7BF4" w:rsidRDefault="006C5100" w:rsidP="006C5100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lang w:bidi="fa-IR"/>
        </w:rPr>
        <w:t xml:space="preserve">                                </w:t>
      </w:r>
      <w:r w:rsidR="00D85D95" w:rsidRPr="001379A1">
        <w:rPr>
          <w:rFonts w:cs="B Nazanin" w:hint="cs"/>
          <w:b/>
          <w:bCs/>
          <w:sz w:val="28"/>
          <w:szCs w:val="28"/>
          <w:rtl/>
          <w:lang w:bidi="fa-IR"/>
        </w:rPr>
        <w:t>فرم</w:t>
      </w:r>
      <w:r w:rsidR="00D85D95">
        <w:rPr>
          <w:rFonts w:cs="B Nazanin" w:hint="cs"/>
          <w:b/>
          <w:bCs/>
          <w:sz w:val="28"/>
          <w:szCs w:val="28"/>
          <w:rtl/>
          <w:lang w:bidi="fa-IR"/>
        </w:rPr>
        <w:t xml:space="preserve"> شماره 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>4</w:t>
      </w:r>
    </w:p>
    <w:p w:rsidR="00745347" w:rsidRDefault="006B0A4D" w:rsidP="00B7688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864571">
        <w:rPr>
          <w:rFonts w:cs="B Nazanin" w:hint="cs"/>
          <w:b/>
          <w:bCs/>
          <w:sz w:val="28"/>
          <w:szCs w:val="28"/>
          <w:rtl/>
          <w:lang w:bidi="fa-IR"/>
        </w:rPr>
        <w:t xml:space="preserve">فرم گزارش </w:t>
      </w:r>
      <w:r w:rsidR="00864571" w:rsidRPr="00864571">
        <w:rPr>
          <w:rFonts w:cs="B Nazanin" w:hint="cs"/>
          <w:b/>
          <w:bCs/>
          <w:sz w:val="28"/>
          <w:szCs w:val="28"/>
          <w:rtl/>
          <w:lang w:bidi="fa-IR"/>
        </w:rPr>
        <w:t>عملکرد اساتید مشاور در نیمسال</w:t>
      </w:r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    </w:t>
      </w:r>
      <w:r w:rsidR="00B7688B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B738ED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bookmarkStart w:id="0" w:name="_GoBack"/>
      <w:bookmarkEnd w:id="0"/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 سال </w:t>
      </w:r>
      <w:r w:rsidR="00864571" w:rsidRPr="00864571">
        <w:rPr>
          <w:rFonts w:cs="B Nazanin" w:hint="cs"/>
          <w:b/>
          <w:bCs/>
          <w:sz w:val="28"/>
          <w:szCs w:val="28"/>
          <w:rtl/>
          <w:lang w:bidi="fa-IR"/>
        </w:rPr>
        <w:t>تحصیلی</w:t>
      </w:r>
      <w:r w:rsidR="007A6203">
        <w:rPr>
          <w:rFonts w:cs="B Nazanin"/>
          <w:b/>
          <w:bCs/>
          <w:sz w:val="28"/>
          <w:szCs w:val="28"/>
          <w:lang w:bidi="fa-IR"/>
        </w:rPr>
        <w:t xml:space="preserve">  </w:t>
      </w:r>
      <w:r w:rsidR="007A6203">
        <w:rPr>
          <w:rFonts w:cs="B Nazanin" w:hint="cs"/>
          <w:b/>
          <w:bCs/>
          <w:sz w:val="28"/>
          <w:szCs w:val="28"/>
          <w:rtl/>
          <w:lang w:bidi="fa-IR"/>
        </w:rPr>
        <w:t xml:space="preserve">    </w:t>
      </w:r>
    </w:p>
    <w:p w:rsidR="006C5100" w:rsidRDefault="00D20E39" w:rsidP="00D20E39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نام استاد مشاور:</w:t>
      </w:r>
    </w:p>
    <w:p w:rsidR="00864571" w:rsidRDefault="00864571" w:rsidP="00864571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تحت پوشش:</w:t>
      </w:r>
    </w:p>
    <w:p w:rsidR="00864571" w:rsidRDefault="00864571" w:rsidP="00864571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ترم اولی:</w:t>
      </w:r>
    </w:p>
    <w:p w:rsidR="00864571" w:rsidRDefault="00864571" w:rsidP="00864571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مراجعات دانشجویان:</w:t>
      </w:r>
    </w:p>
    <w:p w:rsidR="002124A3" w:rsidRDefault="002124A3" w:rsidP="002124A3">
      <w:pPr>
        <w:bidi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مراجعه کرده:</w:t>
      </w:r>
    </w:p>
    <w:p w:rsidR="002624B0" w:rsidRDefault="002624B0" w:rsidP="002624B0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دانشجویان با افت تحصیل:</w:t>
      </w:r>
    </w:p>
    <w:p w:rsidR="00864571" w:rsidRPr="00864571" w:rsidRDefault="00864571" w:rsidP="00864571">
      <w:pPr>
        <w:bidi/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تعداد ارجاعات به واحد مشاوره:</w:t>
      </w:r>
    </w:p>
    <w:p w:rsidR="00864571" w:rsidRDefault="00864571" w:rsidP="002124A3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نام دانشجویان مراجعه نکرده</w:t>
      </w:r>
      <w:r w:rsidR="002124A3">
        <w:rPr>
          <w:rFonts w:cs="B Nazanin" w:hint="cs"/>
          <w:b/>
          <w:bCs/>
          <w:sz w:val="28"/>
          <w:szCs w:val="28"/>
          <w:rtl/>
          <w:lang w:bidi="fa-IR"/>
        </w:rPr>
        <w:t xml:space="preserve"> به واحد مشاوره</w:t>
      </w:r>
      <w:r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D20E39" w:rsidRDefault="00D20E39" w:rsidP="00D20E39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  <w:sectPr w:rsidR="00345E1A" w:rsidSect="00385F4C">
          <w:pgSz w:w="11907" w:h="16840" w:code="9"/>
          <w:pgMar w:top="1440" w:right="1440" w:bottom="1440" w:left="1440" w:header="720" w:footer="720" w:gutter="0"/>
          <w:pgBorders w:offsetFrom="page">
            <w:top w:val="twistedLines1" w:sz="18" w:space="24" w:color="auto"/>
            <w:left w:val="twistedLines1" w:sz="18" w:space="24" w:color="auto"/>
            <w:bottom w:val="twistedLines1" w:sz="18" w:space="24" w:color="auto"/>
            <w:right w:val="twistedLines1" w:sz="18" w:space="24" w:color="auto"/>
          </w:pgBorders>
          <w:cols w:space="720"/>
          <w:docGrid w:linePitch="360"/>
        </w:sectPr>
      </w:pPr>
    </w:p>
    <w:p w:rsidR="00345E1A" w:rsidRDefault="00345E1A" w:rsidP="00345E1A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D20E39" w:rsidRDefault="00D20E39" w:rsidP="00D20E39">
      <w:pPr>
        <w:bidi/>
        <w:rPr>
          <w:rFonts w:cs="B Nazanin"/>
          <w:b/>
          <w:bCs/>
          <w:sz w:val="28"/>
          <w:szCs w:val="28"/>
          <w:lang w:bidi="fa-IR"/>
        </w:rPr>
      </w:pPr>
      <w:r w:rsidRPr="00D20E39">
        <w:rPr>
          <w:rFonts w:cs="B Nazanin"/>
          <w:b/>
          <w:bCs/>
          <w:sz w:val="28"/>
          <w:szCs w:val="28"/>
          <w:rtl/>
          <w:lang w:bidi="fa-IR"/>
        </w:rPr>
        <w:t>نام دانشجو</w:t>
      </w:r>
      <w:r w:rsidRPr="00D20E39">
        <w:rPr>
          <w:rFonts w:cs="B Nazanin" w:hint="cs"/>
          <w:b/>
          <w:bCs/>
          <w:sz w:val="28"/>
          <w:szCs w:val="28"/>
          <w:rtl/>
          <w:lang w:bidi="fa-IR"/>
        </w:rPr>
        <w:t>یان</w:t>
      </w:r>
      <w:r w:rsidRPr="00D20E39">
        <w:rPr>
          <w:rFonts w:cs="B Nazanin"/>
          <w:b/>
          <w:bCs/>
          <w:sz w:val="28"/>
          <w:szCs w:val="28"/>
          <w:rtl/>
          <w:lang w:bidi="fa-IR"/>
        </w:rPr>
        <w:t xml:space="preserve"> دارا</w:t>
      </w:r>
      <w:r w:rsidRPr="00D20E39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D20E39">
        <w:rPr>
          <w:rFonts w:cs="B Nazanin"/>
          <w:b/>
          <w:bCs/>
          <w:sz w:val="28"/>
          <w:szCs w:val="28"/>
          <w:rtl/>
          <w:lang w:bidi="fa-IR"/>
        </w:rPr>
        <w:t xml:space="preserve"> افت تحص</w:t>
      </w:r>
      <w:r w:rsidRPr="00D20E39">
        <w:rPr>
          <w:rFonts w:cs="B Nazanin" w:hint="cs"/>
          <w:b/>
          <w:bCs/>
          <w:sz w:val="28"/>
          <w:szCs w:val="28"/>
          <w:rtl/>
          <w:lang w:bidi="fa-IR"/>
        </w:rPr>
        <w:t>یلی</w:t>
      </w:r>
      <w:r w:rsidRPr="00D20E39">
        <w:rPr>
          <w:rFonts w:cs="B Nazanin"/>
          <w:b/>
          <w:bCs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13950" w:type="dxa"/>
        <w:jc w:val="center"/>
        <w:tblLook w:val="04A0" w:firstRow="1" w:lastRow="0" w:firstColumn="1" w:lastColumn="0" w:noHBand="0" w:noVBand="1"/>
      </w:tblPr>
      <w:tblGrid>
        <w:gridCol w:w="1025"/>
        <w:gridCol w:w="1274"/>
        <w:gridCol w:w="1914"/>
        <w:gridCol w:w="2507"/>
        <w:gridCol w:w="4146"/>
        <w:gridCol w:w="1452"/>
        <w:gridCol w:w="1632"/>
      </w:tblGrid>
      <w:tr w:rsidR="00345E1A" w:rsidRPr="00674B99" w:rsidTr="00345E1A">
        <w:trPr>
          <w:trHeight w:val="442"/>
          <w:jc w:val="center"/>
        </w:trPr>
        <w:tc>
          <w:tcPr>
            <w:tcW w:w="1025" w:type="dxa"/>
            <w:vMerge w:val="restart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1274" w:type="dxa"/>
            <w:vMerge w:val="restart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رشته تحصیلی</w:t>
            </w:r>
          </w:p>
        </w:tc>
        <w:tc>
          <w:tcPr>
            <w:tcW w:w="1914" w:type="dxa"/>
            <w:vMerge w:val="restart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شماره دانشجویی</w:t>
            </w:r>
          </w:p>
        </w:tc>
        <w:tc>
          <w:tcPr>
            <w:tcW w:w="2507" w:type="dxa"/>
            <w:vMerge w:val="restart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عداد واحد پاس شده</w:t>
            </w:r>
          </w:p>
        </w:tc>
        <w:tc>
          <w:tcPr>
            <w:tcW w:w="7230" w:type="dxa"/>
            <w:gridSpan w:val="3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معیار افت تحصیلی</w:t>
            </w: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Merge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Merge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Merge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  <w:vMerge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مشروطی</w:t>
            </w: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معدل 12- 14</w:t>
            </w: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4B99">
              <w:rPr>
                <w:rFonts w:cs="B Nazanin" w:hint="cs"/>
                <w:b/>
                <w:bCs/>
                <w:rtl/>
                <w:lang w:bidi="fa-IR"/>
              </w:rPr>
              <w:t>افت 2 نمره معدل</w:t>
            </w: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345E1A" w:rsidRPr="00674B99" w:rsidTr="00345E1A">
        <w:trPr>
          <w:trHeight w:val="399"/>
          <w:jc w:val="center"/>
        </w:trPr>
        <w:tc>
          <w:tcPr>
            <w:tcW w:w="1025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14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507" w:type="dxa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146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5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32" w:type="dxa"/>
            <w:vAlign w:val="center"/>
          </w:tcPr>
          <w:p w:rsidR="00345E1A" w:rsidRPr="00674B99" w:rsidRDefault="00345E1A" w:rsidP="00674B99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5D7403" w:rsidRPr="005D7403" w:rsidRDefault="005D7403" w:rsidP="005D740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5D7403" w:rsidRPr="005D7403" w:rsidSect="00345E1A">
      <w:pgSz w:w="16840" w:h="11907" w:orient="landscape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46925"/>
    <w:multiLevelType w:val="hybridMultilevel"/>
    <w:tmpl w:val="347854C4"/>
    <w:lvl w:ilvl="0" w:tplc="81787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03EA7"/>
    <w:multiLevelType w:val="hybridMultilevel"/>
    <w:tmpl w:val="D06EC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23BB0"/>
    <w:multiLevelType w:val="hybridMultilevel"/>
    <w:tmpl w:val="D64EEF8A"/>
    <w:lvl w:ilvl="0" w:tplc="7206C2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028D6"/>
    <w:multiLevelType w:val="hybridMultilevel"/>
    <w:tmpl w:val="B024EAF4"/>
    <w:lvl w:ilvl="0" w:tplc="3B688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024C7"/>
    <w:multiLevelType w:val="hybridMultilevel"/>
    <w:tmpl w:val="C568BC6C"/>
    <w:lvl w:ilvl="0" w:tplc="9FB8F0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67465C"/>
    <w:multiLevelType w:val="hybridMultilevel"/>
    <w:tmpl w:val="041882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536AE4"/>
    <w:multiLevelType w:val="hybridMultilevel"/>
    <w:tmpl w:val="374A5BBC"/>
    <w:lvl w:ilvl="0" w:tplc="37680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D800D2"/>
    <w:multiLevelType w:val="hybridMultilevel"/>
    <w:tmpl w:val="504264D2"/>
    <w:lvl w:ilvl="0" w:tplc="33E8C8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6C2F58"/>
    <w:multiLevelType w:val="hybridMultilevel"/>
    <w:tmpl w:val="381E3AAE"/>
    <w:lvl w:ilvl="0" w:tplc="666823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95AA0"/>
    <w:multiLevelType w:val="multilevel"/>
    <w:tmpl w:val="53740C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3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bY0tjQzNDQ2NzVS0lEKTi0uzszPAykwqQUAL3U78SwAAAA="/>
  </w:docVars>
  <w:rsids>
    <w:rsidRoot w:val="001C7B19"/>
    <w:rsid w:val="00033065"/>
    <w:rsid w:val="000F1CEA"/>
    <w:rsid w:val="001379A1"/>
    <w:rsid w:val="00153F3D"/>
    <w:rsid w:val="001A6302"/>
    <w:rsid w:val="001C7B19"/>
    <w:rsid w:val="001F514E"/>
    <w:rsid w:val="002124A3"/>
    <w:rsid w:val="00241FFE"/>
    <w:rsid w:val="002624B0"/>
    <w:rsid w:val="002A7CAB"/>
    <w:rsid w:val="002B67D7"/>
    <w:rsid w:val="0033158E"/>
    <w:rsid w:val="00334C91"/>
    <w:rsid w:val="00345E1A"/>
    <w:rsid w:val="00385F4C"/>
    <w:rsid w:val="003D2027"/>
    <w:rsid w:val="003E20B4"/>
    <w:rsid w:val="004121B3"/>
    <w:rsid w:val="00451A93"/>
    <w:rsid w:val="00457803"/>
    <w:rsid w:val="004A30D4"/>
    <w:rsid w:val="00532DC4"/>
    <w:rsid w:val="00533A89"/>
    <w:rsid w:val="0055086C"/>
    <w:rsid w:val="005B4F22"/>
    <w:rsid w:val="005D7403"/>
    <w:rsid w:val="005F533E"/>
    <w:rsid w:val="006134EF"/>
    <w:rsid w:val="00674B99"/>
    <w:rsid w:val="00683A17"/>
    <w:rsid w:val="006B0A4D"/>
    <w:rsid w:val="006C39F7"/>
    <w:rsid w:val="006C5100"/>
    <w:rsid w:val="006F56D3"/>
    <w:rsid w:val="00745347"/>
    <w:rsid w:val="007734E2"/>
    <w:rsid w:val="0078558C"/>
    <w:rsid w:val="007A6203"/>
    <w:rsid w:val="00850784"/>
    <w:rsid w:val="008523D7"/>
    <w:rsid w:val="00864571"/>
    <w:rsid w:val="008A1EBA"/>
    <w:rsid w:val="008E7BF4"/>
    <w:rsid w:val="00902AA7"/>
    <w:rsid w:val="00977B55"/>
    <w:rsid w:val="009C3A0C"/>
    <w:rsid w:val="009D68AA"/>
    <w:rsid w:val="009F52BF"/>
    <w:rsid w:val="00A25DBD"/>
    <w:rsid w:val="00A77681"/>
    <w:rsid w:val="00AD2A98"/>
    <w:rsid w:val="00AE152F"/>
    <w:rsid w:val="00B15159"/>
    <w:rsid w:val="00B30986"/>
    <w:rsid w:val="00B36AE1"/>
    <w:rsid w:val="00B738ED"/>
    <w:rsid w:val="00B7688B"/>
    <w:rsid w:val="00BC2D8C"/>
    <w:rsid w:val="00BE26FC"/>
    <w:rsid w:val="00C10503"/>
    <w:rsid w:val="00CF1F36"/>
    <w:rsid w:val="00D20E39"/>
    <w:rsid w:val="00D522C7"/>
    <w:rsid w:val="00D85D95"/>
    <w:rsid w:val="00F8313D"/>
    <w:rsid w:val="00FB036C"/>
    <w:rsid w:val="00FB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441DE"/>
  <w15:docId w15:val="{C90221BC-240C-4F9A-806C-F312BA667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F22"/>
    <w:pPr>
      <w:ind w:left="720"/>
      <w:contextualSpacing/>
    </w:pPr>
  </w:style>
  <w:style w:type="table" w:styleId="TableGrid">
    <w:name w:val="Table Grid"/>
    <w:basedOn w:val="TableNormal"/>
    <w:uiPriority w:val="39"/>
    <w:rsid w:val="00137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sara hadipoor</cp:lastModifiedBy>
  <cp:revision>11</cp:revision>
  <dcterms:created xsi:type="dcterms:W3CDTF">2019-02-05T09:42:00Z</dcterms:created>
  <dcterms:modified xsi:type="dcterms:W3CDTF">2022-10-12T06:53:00Z</dcterms:modified>
</cp:coreProperties>
</file>